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F5F1E" w14:textId="75FB7AD4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>do Zapytania ofertowego Nr 2/</w:t>
      </w:r>
      <w:proofErr w:type="spellStart"/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>EHN</w:t>
      </w:r>
      <w:proofErr w:type="spellEnd"/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/BLOCZEK/2020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Tekstpodstawowy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Tekstpodstawowy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Tekstpodstawowy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Tekstpodstawowy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1B2323C1" w14:textId="2E1F66ED" w:rsidR="007D759B" w:rsidRPr="00DC2116" w:rsidRDefault="007D759B" w:rsidP="007D759B">
      <w:pPr>
        <w:pStyle w:val="Tekstpodstawowy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B6C65C" w14:textId="41BF775A" w:rsidR="007D759B" w:rsidRPr="00DC2116" w:rsidRDefault="00637CF8" w:rsidP="007D759B">
      <w:pPr>
        <w:pStyle w:val="NormalnyWeb"/>
        <w:spacing w:before="0" w:beforeAutospacing="0" w:after="120" w:afterAutospacing="0"/>
        <w:jc w:val="both"/>
        <w:rPr>
          <w:b/>
          <w:bCs/>
          <w:color w:val="000000"/>
        </w:rPr>
      </w:pPr>
      <w:r>
        <w:rPr>
          <w:b/>
        </w:rPr>
        <w:t>W</w:t>
      </w:r>
      <w:r w:rsidRPr="00F825FB">
        <w:rPr>
          <w:b/>
        </w:rPr>
        <w:t>ag</w:t>
      </w:r>
      <w:r>
        <w:rPr>
          <w:b/>
        </w:rPr>
        <w:t>a</w:t>
      </w:r>
      <w:r w:rsidRPr="00F825FB">
        <w:rPr>
          <w:b/>
        </w:rPr>
        <w:t xml:space="preserve"> </w:t>
      </w:r>
      <w:r>
        <w:rPr>
          <w:b/>
        </w:rPr>
        <w:t>laboratoryjna precyzyjna</w:t>
      </w:r>
      <w:r w:rsidR="00147D7B">
        <w:rPr>
          <w:b/>
        </w:rPr>
        <w:t xml:space="preserve"> </w:t>
      </w:r>
      <w:bookmarkStart w:id="0" w:name="_GoBack"/>
      <w:bookmarkEnd w:id="0"/>
      <w:r w:rsidR="007D759B" w:rsidRPr="00DC2116">
        <w:rPr>
          <w:b/>
          <w:bCs/>
          <w:color w:val="000000"/>
        </w:rPr>
        <w:t>– 1 szt.</w:t>
      </w:r>
    </w:p>
    <w:p w14:paraId="6F31C51D" w14:textId="77777777" w:rsidR="00A73F76" w:rsidRPr="00DC2116" w:rsidRDefault="00A73F76" w:rsidP="007D759B">
      <w:pPr>
        <w:pStyle w:val="NormalnyWeb"/>
        <w:spacing w:before="0" w:beforeAutospacing="0" w:after="120" w:afterAutospacing="0"/>
        <w:jc w:val="both"/>
        <w:rPr>
          <w:b/>
          <w:bCs/>
          <w:color w:val="000000"/>
        </w:rPr>
      </w:pPr>
      <w:r w:rsidRPr="00DC2116">
        <w:rPr>
          <w:b/>
          <w:bCs/>
          <w:color w:val="000000"/>
        </w:rPr>
        <w:t xml:space="preserve">Nazwa i/lub numer katalogowy urządzenia </w:t>
      </w:r>
      <w:r w:rsidR="007D759B" w:rsidRPr="00DC2116">
        <w:rPr>
          <w:b/>
          <w:bCs/>
          <w:color w:val="000000"/>
        </w:rPr>
        <w:t>oferowan</w:t>
      </w:r>
      <w:r w:rsidRPr="00DC2116">
        <w:rPr>
          <w:b/>
          <w:bCs/>
          <w:color w:val="000000"/>
        </w:rPr>
        <w:t>ego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ny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ny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7C777F32" w14:textId="77777777" w:rsidR="007D759B" w:rsidRPr="00DC2116" w:rsidRDefault="007D759B" w:rsidP="007D759B">
      <w:pPr>
        <w:pStyle w:val="Tekstpodstawowy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2"/>
        <w:gridCol w:w="1448"/>
        <w:gridCol w:w="3118"/>
      </w:tblGrid>
      <w:tr w:rsidR="007D759B" w:rsidRPr="00DC2116" w14:paraId="0C7A3BAC" w14:textId="77777777" w:rsidTr="00637CF8">
        <w:trPr>
          <w:trHeight w:val="790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7D759B" w:rsidRPr="00637CF8" w:rsidRDefault="00A73F76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</w:t>
            </w:r>
            <w:r w:rsidR="004045D4"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ą</w:t>
            </w: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ce następujące wymagania: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788CE3B6" w:rsidR="007D759B" w:rsidRPr="00637CF8" w:rsidRDefault="007D759B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7D759B" w:rsidRPr="00637CF8" w:rsidRDefault="007D759B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C964F0" w:rsidRPr="00DC2116" w14:paraId="4F1AD15C" w14:textId="77777777" w:rsidTr="00637CF8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2387" w14:textId="77BF0993" w:rsidR="00C964F0" w:rsidRPr="00DC2116" w:rsidRDefault="00637CF8" w:rsidP="00C964F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37C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aga laboratoryjna precyzyjna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E069" w14:textId="77777777" w:rsidR="00C964F0" w:rsidRPr="00DC2116" w:rsidRDefault="00C964F0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0B57" w14:textId="77777777" w:rsidR="00C964F0" w:rsidRPr="00DC2116" w:rsidRDefault="00C964F0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4549BF" w:rsidRPr="003D0E3C" w14:paraId="14BE2251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147E6" w14:textId="4821028E" w:rsidR="004549BF" w:rsidRPr="003D0E3C" w:rsidRDefault="003D0E3C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3D0E3C">
              <w:rPr>
                <w:rFonts w:ascii="Times New Roman" w:eastAsia="Times New Roman" w:hAnsi="Times New Roman" w:cs="Times New Roman"/>
                <w:sz w:val="20"/>
                <w:szCs w:val="20"/>
              </w:rPr>
              <w:t>Obciążenie maksymalne</w:t>
            </w:r>
            <w:r w:rsidR="00386507"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3D0E3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mniejsze niż 30 kg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FF0DC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80B80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29E544F7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508ED" w14:textId="356BECA9" w:rsidR="004549BF" w:rsidRPr="003D0E3C" w:rsidRDefault="003D0E3C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3D0E3C">
              <w:rPr>
                <w:rFonts w:ascii="Times New Roman" w:eastAsia="Times New Roman" w:hAnsi="Times New Roman" w:cs="Times New Roman"/>
                <w:sz w:val="20"/>
                <w:szCs w:val="20"/>
              </w:rPr>
              <w:t>Dokładność odczytu</w:t>
            </w:r>
            <w:r w:rsidR="00386507"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3D0E3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gorsza niż 0,5 g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46D32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E162B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2CC51709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5506" w14:textId="0862D887" w:rsidR="004549BF" w:rsidRPr="003D0E3C" w:rsidRDefault="00594EA3" w:rsidP="00B94B82">
            <w:pPr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Zakres tary</w:t>
            </w:r>
            <w:r w:rsidR="00386507"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gorszy niż -3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g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49CC0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E35DD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146A123B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0A695" w14:textId="5319714F" w:rsidR="004549BF" w:rsidRPr="003D0E3C" w:rsidRDefault="00594EA3" w:rsidP="00B94B82">
            <w:pPr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Powtarzalność</w:t>
            </w:r>
            <w:r w:rsidR="00386507"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gorsza niż 1,5 g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3978B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97B40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38D96973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3ADD7" w14:textId="121CBB5E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Liniowość</w:t>
            </w:r>
            <w:r w:rsidR="00386507"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gorsza niż ± 1,5 g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0FF06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47500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50EE8077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A6356" w14:textId="734CCC8D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Czas stabilizacji</w:t>
            </w:r>
            <w:r w:rsidR="00386507"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gorszy niż 3 s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18985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A4C2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4EB9185C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D5692" w14:textId="64504165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Wymiar szalki</w:t>
            </w:r>
            <w:r w:rsidR="00386507"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mniejszy niż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0×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0 mm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EC1CE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E078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315CBA59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22C26" w14:textId="75E9A96A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hAnsi="Times New Roman" w:cs="Times New Roman"/>
                <w:sz w:val="20"/>
                <w:szCs w:val="20"/>
              </w:rPr>
              <w:t>Temperatury pracy w zakresie</w:t>
            </w:r>
            <w:r w:rsidR="0038650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594EA3">
              <w:rPr>
                <w:rFonts w:ascii="Times New Roman" w:hAnsi="Times New Roman" w:cs="Times New Roman"/>
                <w:sz w:val="20"/>
                <w:szCs w:val="20"/>
              </w:rPr>
              <w:t xml:space="preserve"> nie gorszym niż +15 - +</w:t>
            </w:r>
            <w:proofErr w:type="spellStart"/>
            <w:r w:rsidRPr="00594EA3">
              <w:rPr>
                <w:rFonts w:ascii="Times New Roman" w:hAnsi="Times New Roman" w:cs="Times New Roman"/>
                <w:sz w:val="20"/>
                <w:szCs w:val="20"/>
              </w:rPr>
              <w:t>30°C</w:t>
            </w:r>
            <w:proofErr w:type="spellEnd"/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48912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B3429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B7025C" w:rsidRPr="003D0E3C" w14:paraId="2C09F119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D5A80" w14:textId="20152CAA" w:rsidR="00B7025C" w:rsidRPr="00B7025C" w:rsidRDefault="00B7025C" w:rsidP="00B7025C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7025C">
              <w:rPr>
                <w:rFonts w:ascii="Times New Roman" w:hAnsi="Times New Roman" w:cs="Times New Roman"/>
                <w:sz w:val="20"/>
                <w:szCs w:val="20"/>
              </w:rPr>
              <w:t>Wilgotność względn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7025C">
              <w:rPr>
                <w:rFonts w:ascii="Times New Roman" w:hAnsi="Times New Roman" w:cs="Times New Roman"/>
                <w:sz w:val="20"/>
                <w:szCs w:val="20"/>
              </w:rPr>
              <w:t>powietrza</w:t>
            </w:r>
            <w:r w:rsidR="0038650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7025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B7025C">
              <w:rPr>
                <w:rFonts w:ascii="Times New Roman" w:hAnsi="Times New Roman" w:cs="Times New Roman"/>
                <w:sz w:val="20"/>
                <w:szCs w:val="20"/>
              </w:rPr>
              <w:t>÷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B7025C">
              <w:rPr>
                <w:rFonts w:ascii="Times New Roman" w:hAnsi="Times New Roman" w:cs="Times New Roman"/>
                <w:sz w:val="20"/>
                <w:szCs w:val="20"/>
              </w:rPr>
              <w:t>% RH bez kondensacji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58C7C" w14:textId="77777777" w:rsidR="00B7025C" w:rsidRPr="003D0E3C" w:rsidRDefault="00B7025C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B3C6C" w14:textId="77777777" w:rsidR="00B7025C" w:rsidRPr="003D0E3C" w:rsidRDefault="00B7025C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532DB14B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E96BA" w14:textId="26699AD8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hAnsi="Times New Roman" w:cs="Times New Roman"/>
                <w:sz w:val="20"/>
                <w:szCs w:val="20"/>
              </w:rPr>
              <w:t>Wewnętrzny akumulator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93CBB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B9FC8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695510" w:rsidRPr="003D0E3C" w14:paraId="35E70496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D26F5" w14:textId="5D89D4AD" w:rsidR="00695510" w:rsidRPr="00594EA3" w:rsidRDefault="00695510" w:rsidP="00695510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asilanie: </w:t>
            </w:r>
            <w:proofErr w:type="spellStart"/>
            <w:r w:rsidRPr="00695510">
              <w:rPr>
                <w:rFonts w:ascii="Times New Roman" w:hAnsi="Times New Roman" w:cs="Times New Roman"/>
                <w:sz w:val="20"/>
                <w:szCs w:val="20"/>
              </w:rPr>
              <w:t>11V</w:t>
            </w:r>
            <w:proofErr w:type="spellEnd"/>
            <w:r w:rsidRPr="00695510">
              <w:rPr>
                <w:rFonts w:ascii="Times New Roman" w:hAnsi="Times New Roman" w:cs="Times New Roman"/>
                <w:sz w:val="20"/>
                <w:szCs w:val="20"/>
              </w:rPr>
              <w:t xml:space="preserve"> A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 </w:t>
            </w:r>
            <w:r w:rsidRPr="00695510">
              <w:rPr>
                <w:rFonts w:ascii="Times New Roman" w:hAnsi="Times New Roman" w:cs="Times New Roman"/>
                <w:sz w:val="20"/>
                <w:szCs w:val="20"/>
              </w:rPr>
              <w:t>akumulatorowe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C685D" w14:textId="77777777" w:rsidR="00695510" w:rsidRPr="003D0E3C" w:rsidRDefault="0069551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C65B7" w14:textId="77777777" w:rsidR="00695510" w:rsidRPr="003D0E3C" w:rsidRDefault="0069551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1C073C4C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99247" w14:textId="6145DE87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hAnsi="Times New Roman" w:cs="Times New Roman"/>
                <w:sz w:val="20"/>
                <w:szCs w:val="20"/>
              </w:rPr>
              <w:t>Wyświetlacz LCD z podświetleniem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D95DF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4AF4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0269811C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9846A" w14:textId="554CE7AC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hAnsi="Times New Roman" w:cs="Times New Roman"/>
                <w:sz w:val="20"/>
                <w:szCs w:val="20"/>
              </w:rPr>
              <w:t>Złącze RS 232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9A316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24EE5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386507" w:rsidRPr="003D0E3C" w14:paraId="17702944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3F468" w14:textId="39D1FE99" w:rsidR="00386507" w:rsidRPr="00386507" w:rsidRDefault="00386507" w:rsidP="00386507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86507">
              <w:rPr>
                <w:rFonts w:ascii="Times New Roman" w:hAnsi="Times New Roman" w:cs="Times New Roman"/>
                <w:sz w:val="20"/>
                <w:szCs w:val="20"/>
              </w:rPr>
              <w:t>Czas pracy z zasilanie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6507">
              <w:rPr>
                <w:rFonts w:ascii="Times New Roman" w:hAnsi="Times New Roman" w:cs="Times New Roman"/>
                <w:sz w:val="20"/>
                <w:szCs w:val="20"/>
              </w:rPr>
              <w:t>akumulatorowy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 nie gorszy niż 30 h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3F725" w14:textId="77777777" w:rsidR="00386507" w:rsidRPr="003D0E3C" w:rsidRDefault="00386507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3D94" w14:textId="77777777" w:rsidR="00386507" w:rsidRPr="003D0E3C" w:rsidRDefault="00386507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2560EE03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2DE4" w14:textId="498BC214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Szalka ze stali nierdzewnej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188C0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81094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0F632A71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7DCFA" w14:textId="18112B0C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ożliwość ważenia ładunków poza pomostem wagowym (tzw. ważenie </w:t>
            </w:r>
            <w:proofErr w:type="spellStart"/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podszalkowe</w:t>
            </w:r>
            <w:proofErr w:type="spellEnd"/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- ładunek 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odwieszony pod wagą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otrzebne m.in. do 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oznaczen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gęstości beton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metodą hydrostatyczną)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53744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5FA60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4AA4B335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639C6" w14:textId="723A603B" w:rsidR="004549BF" w:rsidRPr="003D0E3C" w:rsidRDefault="00594EA3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94EA3">
              <w:rPr>
                <w:rFonts w:ascii="Times New Roman" w:eastAsia="Times New Roman" w:hAnsi="Times New Roman" w:cs="Times New Roman"/>
                <w:sz w:val="20"/>
                <w:szCs w:val="20"/>
              </w:rPr>
              <w:t>Akcesoria niezbędne do podwieszenia ładunku pod wagą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36B9E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494FE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6ED7578E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D5478" w14:textId="51F5DB06" w:rsidR="004549BF" w:rsidRPr="003D0E3C" w:rsidRDefault="00B7025C" w:rsidP="00B7025C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topień ochrony nie gorszy niż </w:t>
            </w:r>
            <w:r w:rsidRPr="00B7025C">
              <w:rPr>
                <w:rFonts w:ascii="Times New Roman" w:eastAsia="Times New Roman" w:hAnsi="Times New Roman" w:cs="Times New Roman"/>
                <w:sz w:val="20"/>
                <w:szCs w:val="20"/>
              </w:rPr>
              <w:t>IP 43</w:t>
            </w:r>
            <w:r w:rsidR="00B94B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E377D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3A396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2988C5D3" w14:textId="77777777" w:rsidR="007D759B" w:rsidRPr="00DC2116" w:rsidRDefault="007D759B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7A84A0" w14:textId="333EE364" w:rsidR="007D759B" w:rsidRPr="00DC2116" w:rsidRDefault="007D759B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Tekstpodstawowy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7D759B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Tekstpodstawowy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ela-Siatka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7"/>
        <w:gridCol w:w="4405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Tekstpodstawowy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03B9A082" w14:textId="3AD1D727" w:rsidR="00590702" w:rsidRDefault="00590702" w:rsidP="00654FFF">
      <w:pPr>
        <w:pStyle w:val="Tekstpodstawowy"/>
        <w:spacing w:after="0"/>
        <w:ind w:left="540"/>
        <w:jc w:val="right"/>
        <w:rPr>
          <w:rFonts w:ascii="Times New Roman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DC2116">
      <w:pPr>
        <w:pStyle w:val="Tekstpodstawowy"/>
        <w:spacing w:after="0"/>
        <w:jc w:val="right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9"/>
      <w:footerReference w:type="default" r:id="rId10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2073C6" w14:textId="77777777" w:rsidR="00B0730C" w:rsidRDefault="00B0730C">
      <w:pPr>
        <w:spacing w:after="0" w:line="240" w:lineRule="auto"/>
      </w:pPr>
      <w:r>
        <w:separator/>
      </w:r>
    </w:p>
  </w:endnote>
  <w:endnote w:type="continuationSeparator" w:id="0">
    <w:p w14:paraId="74F4C2AF" w14:textId="77777777" w:rsidR="00B0730C" w:rsidRDefault="00B07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A33E19" w14:textId="77777777" w:rsidR="00B0730C" w:rsidRDefault="00B0730C">
      <w:pPr>
        <w:spacing w:after="0" w:line="240" w:lineRule="auto"/>
      </w:pPr>
      <w:r>
        <w:separator/>
      </w:r>
    </w:p>
  </w:footnote>
  <w:footnote w:type="continuationSeparator" w:id="0">
    <w:p w14:paraId="569696F5" w14:textId="77777777" w:rsidR="00B0730C" w:rsidRDefault="00B073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FF418" w14:textId="74830769" w:rsidR="00721F82" w:rsidRDefault="00DC2116">
    <w:r>
      <w:rPr>
        <w:noProof/>
        <w:lang w:val="en-GB" w:eastAsia="en-GB"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D3083"/>
    <w:multiLevelType w:val="multilevel"/>
    <w:tmpl w:val="B1661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D46DE3"/>
    <w:multiLevelType w:val="hybridMultilevel"/>
    <w:tmpl w:val="20860A58"/>
    <w:lvl w:ilvl="0" w:tplc="0415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2" w15:restartNumberingAfterBreak="0">
    <w:nsid w:val="161844C0"/>
    <w:multiLevelType w:val="hybridMultilevel"/>
    <w:tmpl w:val="7DEEB59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E021A"/>
    <w:multiLevelType w:val="hybridMultilevel"/>
    <w:tmpl w:val="53C66160"/>
    <w:lvl w:ilvl="0" w:tplc="0E9009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9019C2"/>
    <w:multiLevelType w:val="hybridMultilevel"/>
    <w:tmpl w:val="9E26896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007A6"/>
    <w:multiLevelType w:val="hybridMultilevel"/>
    <w:tmpl w:val="5162B2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A468E"/>
    <w:multiLevelType w:val="multilevel"/>
    <w:tmpl w:val="EDA0BF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AE3C2C"/>
    <w:multiLevelType w:val="hybridMultilevel"/>
    <w:tmpl w:val="7480AB88"/>
    <w:lvl w:ilvl="0" w:tplc="29749D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62268"/>
    <w:multiLevelType w:val="hybridMultilevel"/>
    <w:tmpl w:val="40881F1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14E5A"/>
    <w:multiLevelType w:val="hybridMultilevel"/>
    <w:tmpl w:val="4DEEFB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431D58"/>
    <w:multiLevelType w:val="hybridMultilevel"/>
    <w:tmpl w:val="F4423AA8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35367"/>
    <w:multiLevelType w:val="hybridMultilevel"/>
    <w:tmpl w:val="A444361E"/>
    <w:lvl w:ilvl="0" w:tplc="A9BC466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C6D5DE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E063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8055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8873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9A45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C022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34B8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AAA7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F6845F4"/>
    <w:multiLevelType w:val="hybridMultilevel"/>
    <w:tmpl w:val="A762C6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E63D06"/>
    <w:multiLevelType w:val="multilevel"/>
    <w:tmpl w:val="7E0E6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DA2566"/>
    <w:multiLevelType w:val="hybridMultilevel"/>
    <w:tmpl w:val="DA58E2A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3F3FEF"/>
    <w:multiLevelType w:val="hybridMultilevel"/>
    <w:tmpl w:val="D37CD016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81A64"/>
    <w:multiLevelType w:val="hybridMultilevel"/>
    <w:tmpl w:val="25CEB350"/>
    <w:lvl w:ilvl="0" w:tplc="AB323A3A">
      <w:start w:val="1"/>
      <w:numFmt w:val="decimal"/>
      <w:lvlText w:val="%1)"/>
      <w:lvlJc w:val="left"/>
      <w:pPr>
        <w:ind w:left="847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567" w:hanging="360"/>
      </w:pPr>
    </w:lvl>
    <w:lvl w:ilvl="2" w:tplc="0415001B" w:tentative="1">
      <w:start w:val="1"/>
      <w:numFmt w:val="lowerRoman"/>
      <w:lvlText w:val="%3."/>
      <w:lvlJc w:val="right"/>
      <w:pPr>
        <w:ind w:left="2287" w:hanging="180"/>
      </w:pPr>
    </w:lvl>
    <w:lvl w:ilvl="3" w:tplc="0415000F" w:tentative="1">
      <w:start w:val="1"/>
      <w:numFmt w:val="decimal"/>
      <w:lvlText w:val="%4."/>
      <w:lvlJc w:val="left"/>
      <w:pPr>
        <w:ind w:left="3007" w:hanging="360"/>
      </w:pPr>
    </w:lvl>
    <w:lvl w:ilvl="4" w:tplc="04150019" w:tentative="1">
      <w:start w:val="1"/>
      <w:numFmt w:val="lowerLetter"/>
      <w:lvlText w:val="%5."/>
      <w:lvlJc w:val="left"/>
      <w:pPr>
        <w:ind w:left="3727" w:hanging="360"/>
      </w:pPr>
    </w:lvl>
    <w:lvl w:ilvl="5" w:tplc="0415001B" w:tentative="1">
      <w:start w:val="1"/>
      <w:numFmt w:val="lowerRoman"/>
      <w:lvlText w:val="%6."/>
      <w:lvlJc w:val="right"/>
      <w:pPr>
        <w:ind w:left="4447" w:hanging="180"/>
      </w:pPr>
    </w:lvl>
    <w:lvl w:ilvl="6" w:tplc="0415000F" w:tentative="1">
      <w:start w:val="1"/>
      <w:numFmt w:val="decimal"/>
      <w:lvlText w:val="%7."/>
      <w:lvlJc w:val="left"/>
      <w:pPr>
        <w:ind w:left="5167" w:hanging="360"/>
      </w:pPr>
    </w:lvl>
    <w:lvl w:ilvl="7" w:tplc="04150019" w:tentative="1">
      <w:start w:val="1"/>
      <w:numFmt w:val="lowerLetter"/>
      <w:lvlText w:val="%8."/>
      <w:lvlJc w:val="left"/>
      <w:pPr>
        <w:ind w:left="5887" w:hanging="360"/>
      </w:pPr>
    </w:lvl>
    <w:lvl w:ilvl="8" w:tplc="0415001B" w:tentative="1">
      <w:start w:val="1"/>
      <w:numFmt w:val="lowerRoman"/>
      <w:lvlText w:val="%9."/>
      <w:lvlJc w:val="right"/>
      <w:pPr>
        <w:ind w:left="6607" w:hanging="180"/>
      </w:pPr>
    </w:lvl>
  </w:abstractNum>
  <w:abstractNum w:abstractNumId="17" w15:restartNumberingAfterBreak="0">
    <w:nsid w:val="69C6153C"/>
    <w:multiLevelType w:val="hybridMultilevel"/>
    <w:tmpl w:val="9E9682DE"/>
    <w:lvl w:ilvl="0" w:tplc="5E2E85AE">
      <w:start w:val="1"/>
      <w:numFmt w:val="decimal"/>
      <w:lvlText w:val="%1)"/>
      <w:lvlJc w:val="left"/>
      <w:pPr>
        <w:ind w:left="36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06567E"/>
    <w:multiLevelType w:val="multilevel"/>
    <w:tmpl w:val="B8A07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0844702"/>
    <w:multiLevelType w:val="multilevel"/>
    <w:tmpl w:val="E1980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95" w:hanging="360"/>
      </w:pPr>
      <w:rPr>
        <w:rFonts w:hint="default"/>
        <w:b/>
        <w:bCs/>
      </w:rPr>
    </w:lvl>
    <w:lvl w:ilvl="2">
      <w:numFmt w:val="bullet"/>
      <w:lvlText w:val="•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F8022B"/>
    <w:multiLevelType w:val="hybridMultilevel"/>
    <w:tmpl w:val="9FB2E3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FD1028"/>
    <w:multiLevelType w:val="multilevel"/>
    <w:tmpl w:val="FE9E886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E421092"/>
    <w:multiLevelType w:val="hybridMultilevel"/>
    <w:tmpl w:val="B8866738"/>
    <w:lvl w:ilvl="0" w:tplc="5E2E85AE">
      <w:start w:val="1"/>
      <w:numFmt w:val="decimal"/>
      <w:lvlText w:val="%1)"/>
      <w:lvlJc w:val="left"/>
      <w:pPr>
        <w:ind w:left="36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E02F88"/>
    <w:multiLevelType w:val="multilevel"/>
    <w:tmpl w:val="860AB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CB750B"/>
    <w:multiLevelType w:val="multilevel"/>
    <w:tmpl w:val="DEBA06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8"/>
  </w:num>
  <w:num w:numId="3">
    <w:abstractNumId w:val="18"/>
    <w:lvlOverride w:ilvl="1">
      <w:lvl w:ilvl="1">
        <w:numFmt w:val="lowerLetter"/>
        <w:lvlText w:val="%2."/>
        <w:lvlJc w:val="left"/>
      </w:lvl>
    </w:lvlOverride>
  </w:num>
  <w:num w:numId="4">
    <w:abstractNumId w:val="18"/>
    <w:lvlOverride w:ilvl="1">
      <w:lvl w:ilvl="1">
        <w:numFmt w:val="lowerLetter"/>
        <w:lvlText w:val="%2."/>
        <w:lvlJc w:val="left"/>
      </w:lvl>
    </w:lvlOverride>
  </w:num>
  <w:num w:numId="5">
    <w:abstractNumId w:val="19"/>
  </w:num>
  <w:num w:numId="6">
    <w:abstractNumId w:val="13"/>
  </w:num>
  <w:num w:numId="7">
    <w:abstractNumId w:val="13"/>
    <w:lvlOverride w:ilvl="1">
      <w:lvl w:ilvl="1">
        <w:numFmt w:val="lowerLetter"/>
        <w:lvlText w:val="%2."/>
        <w:lvlJc w:val="left"/>
      </w:lvl>
    </w:lvlOverride>
  </w:num>
  <w:num w:numId="8">
    <w:abstractNumId w:val="13"/>
    <w:lvlOverride w:ilvl="1">
      <w:lvl w:ilvl="1">
        <w:numFmt w:val="lowerLetter"/>
        <w:lvlText w:val="%2."/>
        <w:lvlJc w:val="left"/>
      </w:lvl>
    </w:lvlOverride>
  </w:num>
  <w:num w:numId="9">
    <w:abstractNumId w:val="11"/>
  </w:num>
  <w:num w:numId="10">
    <w:abstractNumId w:val="25"/>
    <w:lvlOverride w:ilvl="0">
      <w:lvl w:ilvl="0">
        <w:numFmt w:val="decimal"/>
        <w:lvlText w:val="%1."/>
        <w:lvlJc w:val="left"/>
      </w:lvl>
    </w:lvlOverride>
  </w:num>
  <w:num w:numId="11">
    <w:abstractNumId w:val="25"/>
    <w:lvlOverride w:ilvl="0">
      <w:lvl w:ilvl="0">
        <w:numFmt w:val="decimal"/>
        <w:lvlText w:val="%1."/>
        <w:lvlJc w:val="left"/>
      </w:lvl>
    </w:lvlOverride>
  </w:num>
  <w:num w:numId="12">
    <w:abstractNumId w:val="25"/>
    <w:lvlOverride w:ilvl="0">
      <w:lvl w:ilvl="0">
        <w:numFmt w:val="decimal"/>
        <w:lvlText w:val="%1."/>
        <w:lvlJc w:val="left"/>
      </w:lvl>
    </w:lvlOverride>
  </w:num>
  <w:num w:numId="13">
    <w:abstractNumId w:val="24"/>
  </w:num>
  <w:num w:numId="14">
    <w:abstractNumId w:val="0"/>
    <w:lvlOverride w:ilvl="0">
      <w:lvl w:ilvl="0">
        <w:numFmt w:val="lowerLetter"/>
        <w:lvlText w:val="%1."/>
        <w:lvlJc w:val="left"/>
      </w:lvl>
    </w:lvlOverride>
  </w:num>
  <w:num w:numId="15">
    <w:abstractNumId w:val="1"/>
  </w:num>
  <w:num w:numId="16">
    <w:abstractNumId w:val="22"/>
  </w:num>
  <w:num w:numId="17">
    <w:abstractNumId w:val="9"/>
  </w:num>
  <w:num w:numId="18">
    <w:abstractNumId w:val="3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5"/>
  </w:num>
  <w:num w:numId="23">
    <w:abstractNumId w:val="14"/>
  </w:num>
  <w:num w:numId="24">
    <w:abstractNumId w:val="2"/>
  </w:num>
  <w:num w:numId="25">
    <w:abstractNumId w:val="15"/>
  </w:num>
  <w:num w:numId="26">
    <w:abstractNumId w:val="10"/>
  </w:num>
  <w:num w:numId="27">
    <w:abstractNumId w:val="12"/>
  </w:num>
  <w:num w:numId="28">
    <w:abstractNumId w:val="4"/>
  </w:num>
  <w:num w:numId="29">
    <w:abstractNumId w:val="8"/>
  </w:num>
  <w:num w:numId="30">
    <w:abstractNumId w:val="20"/>
  </w:num>
  <w:num w:numId="31">
    <w:abstractNumId w:val="23"/>
  </w:num>
  <w:num w:numId="32">
    <w:abstractNumId w:val="17"/>
  </w:num>
  <w:num w:numId="33">
    <w:abstractNumId w:val="7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rgUAGYrBZiwAAAA="/>
  </w:docVars>
  <w:rsids>
    <w:rsidRoot w:val="00721F82"/>
    <w:rsid w:val="000040F5"/>
    <w:rsid w:val="000050AB"/>
    <w:rsid w:val="000734CD"/>
    <w:rsid w:val="000A4403"/>
    <w:rsid w:val="000B63D9"/>
    <w:rsid w:val="00121439"/>
    <w:rsid w:val="00122651"/>
    <w:rsid w:val="00123BD5"/>
    <w:rsid w:val="001249E6"/>
    <w:rsid w:val="00147D7B"/>
    <w:rsid w:val="00174860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34F9"/>
    <w:rsid w:val="002D4D85"/>
    <w:rsid w:val="002E7548"/>
    <w:rsid w:val="003065F8"/>
    <w:rsid w:val="00317C73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50841"/>
    <w:rsid w:val="004549BF"/>
    <w:rsid w:val="004866E3"/>
    <w:rsid w:val="004B265E"/>
    <w:rsid w:val="004E2256"/>
    <w:rsid w:val="004E2CE0"/>
    <w:rsid w:val="004F7664"/>
    <w:rsid w:val="004F7850"/>
    <w:rsid w:val="005156B7"/>
    <w:rsid w:val="00532CA7"/>
    <w:rsid w:val="005443F5"/>
    <w:rsid w:val="00561910"/>
    <w:rsid w:val="00566221"/>
    <w:rsid w:val="00571568"/>
    <w:rsid w:val="005730C0"/>
    <w:rsid w:val="00590702"/>
    <w:rsid w:val="00594EA3"/>
    <w:rsid w:val="005B42FA"/>
    <w:rsid w:val="005E066C"/>
    <w:rsid w:val="005E2FA3"/>
    <w:rsid w:val="00603F7B"/>
    <w:rsid w:val="0061091F"/>
    <w:rsid w:val="00615D28"/>
    <w:rsid w:val="00626FE4"/>
    <w:rsid w:val="00637CF8"/>
    <w:rsid w:val="00654FFF"/>
    <w:rsid w:val="00662F88"/>
    <w:rsid w:val="0067456E"/>
    <w:rsid w:val="00695510"/>
    <w:rsid w:val="00695B34"/>
    <w:rsid w:val="006B542E"/>
    <w:rsid w:val="00702D1D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8022FA"/>
    <w:rsid w:val="00855349"/>
    <w:rsid w:val="008614A4"/>
    <w:rsid w:val="00871E68"/>
    <w:rsid w:val="00890662"/>
    <w:rsid w:val="00895F21"/>
    <w:rsid w:val="0089728F"/>
    <w:rsid w:val="008C6649"/>
    <w:rsid w:val="008C6FC0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F671D"/>
    <w:rsid w:val="00B0730C"/>
    <w:rsid w:val="00B2067F"/>
    <w:rsid w:val="00B433D1"/>
    <w:rsid w:val="00B7025C"/>
    <w:rsid w:val="00B71079"/>
    <w:rsid w:val="00B94B82"/>
    <w:rsid w:val="00BA24C1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2116"/>
    <w:rsid w:val="00DF086E"/>
    <w:rsid w:val="00DF285D"/>
    <w:rsid w:val="00E36090"/>
    <w:rsid w:val="00E4506A"/>
    <w:rsid w:val="00E47655"/>
    <w:rsid w:val="00E51A50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647E"/>
    <w:rsid w:val="00FC072C"/>
    <w:rsid w:val="00FD3CEC"/>
    <w:rsid w:val="00FF0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3E8068"/>
  <w15:docId w15:val="{50E15EC5-AED5-4164-9B6C-477937233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5DB9"/>
  </w:style>
  <w:style w:type="paragraph" w:styleId="Stopka">
    <w:name w:val="footer"/>
    <w:basedOn w:val="Normalny"/>
    <w:link w:val="StopkaZnak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5DB9"/>
  </w:style>
  <w:style w:type="paragraph" w:styleId="Tekstdymka">
    <w:name w:val="Balloon Text"/>
    <w:basedOn w:val="Normalny"/>
    <w:link w:val="TekstdymkaZnak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link w:val="AkapitzlistZnak"/>
    <w:uiPriority w:val="34"/>
    <w:qFormat/>
    <w:rsid w:val="005418DF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Tekstpodstawowy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ipercze">
    <w:name w:val="Hyperlink"/>
    <w:uiPriority w:val="99"/>
    <w:unhideWhenUsed/>
    <w:rsid w:val="00804145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0414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04145"/>
  </w:style>
  <w:style w:type="character" w:customStyle="1" w:styleId="w8qarf">
    <w:name w:val="w8qarf"/>
    <w:basedOn w:val="Domylnaczcionkaakapitu"/>
    <w:rsid w:val="00596531"/>
  </w:style>
  <w:style w:type="character" w:customStyle="1" w:styleId="lrzxr">
    <w:name w:val="lrzxr"/>
    <w:basedOn w:val="Domylnaczcionkaakapitu"/>
    <w:rsid w:val="00596531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FE5040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FE5040"/>
  </w:style>
  <w:style w:type="paragraph" w:styleId="Zwykytekst">
    <w:name w:val="Plain Text"/>
    <w:basedOn w:val="Normalny"/>
    <w:link w:val="ZwykytekstZnak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ZwykytekstZnak">
    <w:name w:val="Zwykły tekst Znak"/>
    <w:basedOn w:val="Domylnaczcionkaakapitu"/>
    <w:link w:val="Zwykyteks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nyWeb">
    <w:name w:val="Normal (Web)"/>
    <w:basedOn w:val="Normalny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omylnaczcionkaakapitu"/>
    <w:rsid w:val="00590702"/>
  </w:style>
  <w:style w:type="table" w:styleId="Tabela-Siatka">
    <w:name w:val="Table Grid"/>
    <w:basedOn w:val="Standardowy"/>
    <w:uiPriority w:val="39"/>
    <w:rsid w:val="00A73F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26FE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26FE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26FE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26FE4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4238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C9AAF25-51BD-44D8-B90D-0F22A66FA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łgorzata Szafraniec</cp:lastModifiedBy>
  <cp:revision>18</cp:revision>
  <dcterms:created xsi:type="dcterms:W3CDTF">2020-07-04T08:34:00Z</dcterms:created>
  <dcterms:modified xsi:type="dcterms:W3CDTF">2020-09-03T21:36:00Z</dcterms:modified>
</cp:coreProperties>
</file>